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93225" w14:textId="77777777"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14:paraId="28E5B259" w14:textId="77777777" w:rsidR="00832C0F" w:rsidRPr="002F576E" w:rsidRDefault="00832C0F" w:rsidP="00AE3C53">
      <w:pPr>
        <w:pStyle w:val="Standard"/>
        <w:ind w:left="142" w:right="260"/>
        <w:jc w:val="both"/>
        <w:rPr>
          <w:rFonts w:asciiTheme="minorHAnsi" w:hAnsiTheme="minorHAnsi" w:cstheme="minorHAnsi"/>
          <w:sz w:val="10"/>
          <w:szCs w:val="10"/>
        </w:rPr>
      </w:pPr>
    </w:p>
    <w:p w14:paraId="38217E96" w14:textId="77777777" w:rsidR="005524BF" w:rsidRDefault="00AF0048" w:rsidP="005524BF">
      <w:pPr>
        <w:spacing w:after="0" w:line="240" w:lineRule="auto"/>
        <w:jc w:val="both"/>
        <w:rPr>
          <w:rFonts w:ascii="Times New Roman" w:hAnsi="Times New Roman"/>
          <w:b/>
          <w:bCs/>
          <w:lang w:eastAsia="tr-TR"/>
        </w:rPr>
      </w:pPr>
      <w:r>
        <w:rPr>
          <w:rFonts w:asciiTheme="minorHAnsi" w:hAnsiTheme="minorHAnsi" w:cstheme="minorHAnsi"/>
          <w:b/>
        </w:rPr>
        <w:t xml:space="preserve">   </w:t>
      </w:r>
      <w:r w:rsidR="00832C0F" w:rsidRPr="00AE3C53">
        <w:rPr>
          <w:rFonts w:asciiTheme="minorHAnsi" w:hAnsiTheme="minorHAnsi" w:cstheme="minorHAnsi"/>
          <w:b/>
        </w:rPr>
        <w:t>Veri Sorumlusu</w:t>
      </w:r>
      <w:r w:rsidR="00832C0F" w:rsidRPr="00D27A76">
        <w:rPr>
          <w:rFonts w:asciiTheme="minorHAnsi" w:hAnsiTheme="minorHAnsi" w:cstheme="minorHAnsi"/>
          <w:b/>
        </w:rPr>
        <w:t xml:space="preserve">: </w:t>
      </w:r>
      <w:proofErr w:type="spellStart"/>
      <w:r w:rsidR="005524BF">
        <w:rPr>
          <w:rFonts w:ascii="Times New Roman" w:hAnsi="Times New Roman"/>
          <w:b/>
          <w:bCs/>
          <w:lang w:eastAsia="tr-TR"/>
        </w:rPr>
        <w:t>Evotech</w:t>
      </w:r>
      <w:proofErr w:type="spellEnd"/>
      <w:r w:rsidR="005524BF">
        <w:rPr>
          <w:rFonts w:ascii="Times New Roman" w:hAnsi="Times New Roman"/>
          <w:b/>
          <w:bCs/>
          <w:lang w:eastAsia="tr-TR"/>
        </w:rPr>
        <w:t xml:space="preserve"> Bilgi Teknolojileri Danışmanlık ve Eğitim Hizmetleri Limited Şirketi</w:t>
      </w:r>
    </w:p>
    <w:p w14:paraId="0EF7D262" w14:textId="780205B9" w:rsidR="003166EE" w:rsidRPr="00C35859" w:rsidRDefault="003166EE" w:rsidP="002F576E">
      <w:pPr>
        <w:spacing w:after="0"/>
      </w:pPr>
    </w:p>
    <w:p w14:paraId="544EA91B"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Söz konusu haklarınızı aşağıdaki yöntem ve şekiller ile kullanabilirsiniz.</w:t>
      </w:r>
    </w:p>
    <w:p w14:paraId="68BA50CA" w14:textId="77777777" w:rsidR="00AE3C53" w:rsidRPr="0094598C" w:rsidRDefault="00AE3C53" w:rsidP="00C35859">
      <w:pPr>
        <w:pStyle w:val="Standard"/>
        <w:ind w:left="142" w:right="261"/>
        <w:jc w:val="both"/>
        <w:rPr>
          <w:rFonts w:asciiTheme="minorHAnsi" w:hAnsiTheme="minorHAnsi" w:cstheme="minorHAnsi"/>
          <w:sz w:val="10"/>
          <w:szCs w:val="10"/>
        </w:rPr>
      </w:pPr>
    </w:p>
    <w:tbl>
      <w:tblPr>
        <w:tblStyle w:val="TabloKlavuzu"/>
        <w:tblW w:w="0" w:type="auto"/>
        <w:tblInd w:w="499" w:type="dxa"/>
        <w:tblLook w:val="04A0" w:firstRow="1" w:lastRow="0" w:firstColumn="1" w:lastColumn="0" w:noHBand="0" w:noVBand="1"/>
      </w:tblPr>
      <w:tblGrid>
        <w:gridCol w:w="1771"/>
        <w:gridCol w:w="2590"/>
        <w:gridCol w:w="2109"/>
        <w:gridCol w:w="2994"/>
      </w:tblGrid>
      <w:tr w:rsidR="005524BF" w:rsidRPr="008D4FF5" w14:paraId="5D7D7887" w14:textId="77777777" w:rsidTr="005524BF">
        <w:trPr>
          <w:trHeight w:val="636"/>
        </w:trPr>
        <w:tc>
          <w:tcPr>
            <w:tcW w:w="1771" w:type="dxa"/>
            <w:vAlign w:val="center"/>
          </w:tcPr>
          <w:p w14:paraId="6DC9AA36" w14:textId="77777777" w:rsidR="005524BF" w:rsidRPr="008D4FF5" w:rsidRDefault="005524BF" w:rsidP="00E13A45">
            <w:pPr>
              <w:tabs>
                <w:tab w:val="left" w:pos="1050"/>
              </w:tabs>
              <w:rPr>
                <w:b/>
                <w:bCs/>
              </w:rPr>
            </w:pPr>
            <w:r w:rsidRPr="008D4FF5">
              <w:rPr>
                <w:b/>
                <w:bCs/>
              </w:rPr>
              <w:t>Başvuru Yolu</w:t>
            </w:r>
          </w:p>
        </w:tc>
        <w:tc>
          <w:tcPr>
            <w:tcW w:w="2590" w:type="dxa"/>
            <w:vAlign w:val="center"/>
          </w:tcPr>
          <w:p w14:paraId="6C93CEBA" w14:textId="77777777" w:rsidR="005524BF" w:rsidRPr="008D4FF5" w:rsidRDefault="005524BF" w:rsidP="00E13A45">
            <w:pPr>
              <w:tabs>
                <w:tab w:val="left" w:pos="1050"/>
              </w:tabs>
              <w:rPr>
                <w:b/>
                <w:bCs/>
              </w:rPr>
            </w:pPr>
            <w:r w:rsidRPr="008D4FF5">
              <w:rPr>
                <w:b/>
                <w:bCs/>
              </w:rPr>
              <w:t>Başvuru Yöntemi Usulleri</w:t>
            </w:r>
          </w:p>
        </w:tc>
        <w:tc>
          <w:tcPr>
            <w:tcW w:w="2109" w:type="dxa"/>
            <w:vAlign w:val="center"/>
          </w:tcPr>
          <w:p w14:paraId="7D6EB22C" w14:textId="77777777" w:rsidR="005524BF" w:rsidRPr="008D4FF5" w:rsidRDefault="005524BF" w:rsidP="00E13A45">
            <w:pPr>
              <w:tabs>
                <w:tab w:val="left" w:pos="1050"/>
              </w:tabs>
              <w:rPr>
                <w:b/>
                <w:bCs/>
              </w:rPr>
            </w:pPr>
            <w:r w:rsidRPr="008D4FF5">
              <w:rPr>
                <w:b/>
                <w:bCs/>
              </w:rPr>
              <w:t>Başvuru Adresi</w:t>
            </w:r>
          </w:p>
        </w:tc>
        <w:tc>
          <w:tcPr>
            <w:tcW w:w="2994" w:type="dxa"/>
            <w:vAlign w:val="center"/>
          </w:tcPr>
          <w:p w14:paraId="1AB644E3" w14:textId="77777777" w:rsidR="005524BF" w:rsidRPr="008D4FF5" w:rsidRDefault="005524BF" w:rsidP="00E13A45">
            <w:pPr>
              <w:tabs>
                <w:tab w:val="left" w:pos="1050"/>
              </w:tabs>
              <w:rPr>
                <w:b/>
                <w:bCs/>
              </w:rPr>
            </w:pPr>
            <w:r w:rsidRPr="008D4FF5">
              <w:rPr>
                <w:b/>
                <w:bCs/>
              </w:rPr>
              <w:t>Açıklama</w:t>
            </w:r>
          </w:p>
        </w:tc>
      </w:tr>
      <w:tr w:rsidR="005524BF" w:rsidRPr="008D4FF5" w14:paraId="17A7C767" w14:textId="77777777" w:rsidTr="005524BF">
        <w:trPr>
          <w:trHeight w:val="1469"/>
        </w:trPr>
        <w:tc>
          <w:tcPr>
            <w:tcW w:w="1771" w:type="dxa"/>
            <w:vAlign w:val="center"/>
          </w:tcPr>
          <w:p w14:paraId="3185B87F" w14:textId="77777777" w:rsidR="005524BF" w:rsidRPr="008D4FF5" w:rsidRDefault="005524BF" w:rsidP="00E13A45">
            <w:pPr>
              <w:tabs>
                <w:tab w:val="left" w:pos="1050"/>
              </w:tabs>
            </w:pPr>
            <w:r w:rsidRPr="008D4FF5">
              <w:t>Yazılı olarak şahsen veya noter ile iletebileceğiniz başvuru</w:t>
            </w:r>
          </w:p>
        </w:tc>
        <w:tc>
          <w:tcPr>
            <w:tcW w:w="2590" w:type="dxa"/>
            <w:vAlign w:val="center"/>
          </w:tcPr>
          <w:p w14:paraId="7203B7BA" w14:textId="77777777" w:rsidR="005524BF" w:rsidRPr="008D4FF5" w:rsidRDefault="005524BF" w:rsidP="00E13A45">
            <w:pPr>
              <w:tabs>
                <w:tab w:val="left" w:pos="1050"/>
              </w:tabs>
            </w:pPr>
            <w:r w:rsidRPr="008D4FF5">
              <w:t>Yazılı başvurularda başvurunun ıslak imzalı ve şahsen yapılması gerekmektedir</w:t>
            </w:r>
          </w:p>
        </w:tc>
        <w:tc>
          <w:tcPr>
            <w:tcW w:w="2109" w:type="dxa"/>
            <w:vAlign w:val="center"/>
          </w:tcPr>
          <w:p w14:paraId="13AC4160" w14:textId="77777777" w:rsidR="005524BF" w:rsidRPr="001E7D33" w:rsidRDefault="005524BF" w:rsidP="00E13A45">
            <w:pPr>
              <w:tabs>
                <w:tab w:val="left" w:pos="1050"/>
              </w:tabs>
            </w:pPr>
            <w:proofErr w:type="spellStart"/>
            <w:r w:rsidRPr="001E7D33">
              <w:t>Evotech</w:t>
            </w:r>
            <w:proofErr w:type="spellEnd"/>
            <w:r w:rsidRPr="001E7D33">
              <w:t xml:space="preserve"> Bilgi Teknolojileri Danışmanlık ve Eğitim Hizmetleri Limited Şirketi</w:t>
            </w:r>
          </w:p>
        </w:tc>
        <w:tc>
          <w:tcPr>
            <w:tcW w:w="2994" w:type="dxa"/>
            <w:vAlign w:val="center"/>
          </w:tcPr>
          <w:p w14:paraId="5254BB71" w14:textId="77777777" w:rsidR="005524BF" w:rsidRPr="008D4FF5" w:rsidRDefault="005524BF" w:rsidP="00E13A45">
            <w:pPr>
              <w:spacing w:beforeAutospacing="1" w:afterAutospacing="1"/>
            </w:pPr>
            <w:r w:rsidRPr="008D4FF5">
              <w:t>Zarfın/tebligatın üzerine “Kişisel Verilerin Korunması Kanunu Kapsamında Bilgi Talebi” yazılacaktır.</w:t>
            </w:r>
          </w:p>
        </w:tc>
      </w:tr>
      <w:tr w:rsidR="005524BF" w:rsidRPr="008D4FF5" w14:paraId="5A54BCB7" w14:textId="77777777" w:rsidTr="005524BF">
        <w:trPr>
          <w:trHeight w:val="895"/>
        </w:trPr>
        <w:tc>
          <w:tcPr>
            <w:tcW w:w="1771" w:type="dxa"/>
            <w:vAlign w:val="center"/>
          </w:tcPr>
          <w:p w14:paraId="1A997CBB" w14:textId="77777777" w:rsidR="005524BF" w:rsidRPr="008D4FF5" w:rsidRDefault="005524BF" w:rsidP="00E13A45">
            <w:pPr>
              <w:tabs>
                <w:tab w:val="left" w:pos="1050"/>
              </w:tabs>
            </w:pPr>
            <w:r w:rsidRPr="008D4FF5">
              <w:t>Elektronik posta ile başvuru (E-posta)</w:t>
            </w:r>
          </w:p>
        </w:tc>
        <w:tc>
          <w:tcPr>
            <w:tcW w:w="2590" w:type="dxa"/>
            <w:vAlign w:val="center"/>
          </w:tcPr>
          <w:p w14:paraId="0D52E243" w14:textId="77777777" w:rsidR="005524BF" w:rsidRPr="008D4FF5" w:rsidRDefault="005524BF" w:rsidP="00E13A45">
            <w:pPr>
              <w:tabs>
                <w:tab w:val="left" w:pos="1050"/>
              </w:tabs>
            </w:pPr>
            <w:r w:rsidRPr="008D4FF5">
              <w:t>E-posta başvurularında başvurunun mobil imza/e-imza olacak şekilde düzenlenmesi gerekmektedir</w:t>
            </w:r>
          </w:p>
        </w:tc>
        <w:tc>
          <w:tcPr>
            <w:tcW w:w="2109" w:type="dxa"/>
            <w:vAlign w:val="center"/>
          </w:tcPr>
          <w:p w14:paraId="3FBECD07" w14:textId="77777777" w:rsidR="005524BF" w:rsidRPr="001E7D33" w:rsidRDefault="005524BF" w:rsidP="00E13A45">
            <w:pPr>
              <w:tabs>
                <w:tab w:val="left" w:pos="1050"/>
              </w:tabs>
            </w:pPr>
            <w:hyperlink r:id="rId10" w:history="1">
              <w:r w:rsidRPr="005F463E">
                <w:rPr>
                  <w:rStyle w:val="Kpr"/>
                </w:rPr>
                <w:t>info@evotechbt.com</w:t>
              </w:r>
            </w:hyperlink>
            <w:r>
              <w:t xml:space="preserve"> </w:t>
            </w:r>
          </w:p>
        </w:tc>
        <w:tc>
          <w:tcPr>
            <w:tcW w:w="2994" w:type="dxa"/>
            <w:vAlign w:val="center"/>
          </w:tcPr>
          <w:p w14:paraId="15CC5139" w14:textId="77777777" w:rsidR="005524BF" w:rsidRPr="008D4FF5" w:rsidRDefault="005524BF" w:rsidP="00E13A45">
            <w:pPr>
              <w:spacing w:beforeAutospacing="1" w:afterAutospacing="1"/>
            </w:pPr>
            <w:r w:rsidRPr="008D4FF5">
              <w:t>E-</w:t>
            </w:r>
            <w:proofErr w:type="spellStart"/>
            <w:r w:rsidRPr="008D4FF5">
              <w:t>posta’nın</w:t>
            </w:r>
            <w:proofErr w:type="spellEnd"/>
            <w:r w:rsidRPr="008D4FF5">
              <w:t xml:space="preserve"> konu kısmına “Kişisel Verilerin Korunması Kanunu Bilgi Talebi” yazılacaktır.</w:t>
            </w:r>
          </w:p>
        </w:tc>
      </w:tr>
    </w:tbl>
    <w:p w14:paraId="5E18CA36" w14:textId="77777777" w:rsidR="005524BF" w:rsidRDefault="005524BF" w:rsidP="005524BF">
      <w:pPr>
        <w:pStyle w:val="Standard"/>
        <w:ind w:right="260"/>
        <w:jc w:val="both"/>
        <w:rPr>
          <w:rFonts w:asciiTheme="minorHAnsi" w:hAnsiTheme="minorHAnsi" w:cstheme="minorHAnsi"/>
          <w:sz w:val="22"/>
          <w:szCs w:val="22"/>
        </w:rPr>
      </w:pPr>
    </w:p>
    <w:p w14:paraId="7468A688" w14:textId="77777777" w:rsidR="005524BF" w:rsidRDefault="005524BF" w:rsidP="00AE3C53">
      <w:pPr>
        <w:pStyle w:val="Standard"/>
        <w:ind w:left="142" w:right="260"/>
        <w:jc w:val="both"/>
        <w:rPr>
          <w:rFonts w:asciiTheme="minorHAnsi" w:hAnsiTheme="minorHAnsi" w:cstheme="minorHAnsi"/>
          <w:sz w:val="22"/>
          <w:szCs w:val="22"/>
        </w:rPr>
      </w:pPr>
    </w:p>
    <w:p w14:paraId="35C2A918" w14:textId="204038C0"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14:paraId="07DDDF81" w14:textId="77777777" w:rsidR="00AE3C53" w:rsidRPr="002F576E" w:rsidRDefault="00AE3C53" w:rsidP="00AE3C53">
      <w:pPr>
        <w:pStyle w:val="Standard"/>
        <w:ind w:left="142" w:right="260"/>
        <w:jc w:val="both"/>
        <w:rPr>
          <w:rFonts w:asciiTheme="minorHAnsi" w:hAnsiTheme="minorHAnsi" w:cstheme="minorHAnsi"/>
          <w:sz w:val="10"/>
          <w:szCs w:val="10"/>
        </w:rPr>
      </w:pPr>
    </w:p>
    <w:p w14:paraId="65D40CE9" w14:textId="77777777" w:rsidR="00AE3C53" w:rsidRDefault="00AE3C53" w:rsidP="00B367D9">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Yanıtlarımız yazılı veya elektronik ortamdan tarafınıza ulaştırılacaktır. Bu nedenle lütfen tarafınıza ulaşmamızı istediğiniz kanalı ve ilgili bilgileri aşağıdaki şekilde belirtiniz.</w:t>
      </w:r>
    </w:p>
    <w:p w14:paraId="7DA4D185" w14:textId="77777777" w:rsidR="00075C78" w:rsidRDefault="00075C78" w:rsidP="00B367D9">
      <w:pPr>
        <w:pStyle w:val="Standard"/>
        <w:ind w:left="142" w:right="260"/>
        <w:rPr>
          <w:rFonts w:asciiTheme="minorHAnsi" w:hAnsiTheme="minorHAnsi" w:cstheme="minorHAnsi"/>
          <w:sz w:val="22"/>
          <w:szCs w:val="22"/>
        </w:rPr>
      </w:pPr>
    </w:p>
    <w:p w14:paraId="13003791" w14:textId="77777777" w:rsidR="00B367D9" w:rsidRPr="0094598C" w:rsidRDefault="00B367D9" w:rsidP="00B367D9">
      <w:pPr>
        <w:pStyle w:val="Standard"/>
        <w:ind w:left="142" w:right="260"/>
        <w:rPr>
          <w:rFonts w:asciiTheme="minorHAnsi" w:hAnsiTheme="minorHAnsi" w:cstheme="minorHAnsi"/>
          <w:sz w:val="10"/>
          <w:szCs w:val="10"/>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E3C53" w14:paraId="5C933C79" w14:textId="77777777" w:rsidTr="00075C78">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0A605EE4"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İsim-</w:t>
            </w:r>
            <w:proofErr w:type="spellStart"/>
            <w:r w:rsidRPr="00AE3C53">
              <w:rPr>
                <w:rFonts w:asciiTheme="minorHAnsi" w:hAnsiTheme="minorHAnsi" w:cstheme="minorHAnsi"/>
                <w:b/>
                <w:bCs/>
                <w:color w:val="FFFFFF" w:themeColor="background1"/>
                <w:sz w:val="22"/>
                <w:szCs w:val="22"/>
              </w:rPr>
              <w:t>Soyisim</w:t>
            </w:r>
            <w:proofErr w:type="spellEnd"/>
            <w:r w:rsidRPr="00AE3C53">
              <w:rPr>
                <w:rFonts w:asciiTheme="minorHAnsi" w:hAnsiTheme="minorHAnsi" w:cstheme="minorHAnsi"/>
                <w:b/>
                <w:bCs/>
                <w:color w:val="FFFFFF" w:themeColor="background1"/>
                <w:sz w:val="22"/>
                <w:szCs w:val="22"/>
              </w:rPr>
              <w:t>:</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25008F"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669E23ED" w14:textId="77777777" w:rsidTr="00075C78">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1783D59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596FC" w14:textId="77777777" w:rsidR="00AE3C53" w:rsidRPr="00AE3C53" w:rsidRDefault="00AE3C53" w:rsidP="00C35859">
            <w:pPr>
              <w:pStyle w:val="Standard"/>
              <w:ind w:left="142" w:right="261"/>
              <w:rPr>
                <w:rFonts w:asciiTheme="minorHAnsi" w:hAnsiTheme="minorHAnsi" w:cstheme="minorHAnsi"/>
                <w:sz w:val="22"/>
                <w:szCs w:val="22"/>
              </w:rPr>
            </w:pPr>
          </w:p>
        </w:tc>
      </w:tr>
      <w:tr w:rsidR="00AE3C53" w:rsidRPr="00AE3C53" w14:paraId="0B3DD3A7" w14:textId="77777777"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5BD527E4"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684C24"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1530B686" w14:textId="77777777"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5DED679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ABCEFD"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523CF41A" w14:textId="77777777"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08D6FAD7"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1BA8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02C48A38" w14:textId="77777777" w:rsidTr="00075C78">
        <w:trPr>
          <w:trHeight w:val="397"/>
        </w:trPr>
        <w:tc>
          <w:tcPr>
            <w:tcW w:w="2547" w:type="dxa"/>
            <w:tcBorders>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076D7259"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0CC87F3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4D7DD577"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F72CC8"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Cevabın aşağıda belirttiğim yöntemle tarafıma gönderilmesini talep ediyorum (Lütfen birini seçiniz)</w:t>
            </w:r>
          </w:p>
        </w:tc>
      </w:tr>
      <w:tr w:rsidR="00AE3C53" w:rsidRPr="00AE3C53" w14:paraId="567448D1" w14:textId="77777777" w:rsidTr="00075C78">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14:paraId="6F731AC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w:t>
            </w:r>
          </w:p>
        </w:tc>
        <w:tc>
          <w:tcPr>
            <w:tcW w:w="3398"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 w:type="dxa"/>
              <w:bottom w:w="0" w:type="dxa"/>
              <w:right w:w="10" w:type="dxa"/>
            </w:tcMar>
            <w:vAlign w:val="center"/>
          </w:tcPr>
          <w:p w14:paraId="2DD761B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 w:type="dxa"/>
              <w:bottom w:w="0" w:type="dxa"/>
              <w:right w:w="10" w:type="dxa"/>
            </w:tcMar>
            <w:vAlign w:val="center"/>
          </w:tcPr>
          <w:p w14:paraId="3ACC9B72" w14:textId="79A0C69E" w:rsidR="00AE3C53" w:rsidRPr="00AE3C53" w:rsidRDefault="006D14F9" w:rsidP="00AE3C53">
            <w:pPr>
              <w:pStyle w:val="Standard"/>
              <w:ind w:left="142" w:right="260"/>
              <w:jc w:val="center"/>
              <w:rPr>
                <w:rFonts w:asciiTheme="minorHAnsi" w:hAnsiTheme="minorHAnsi" w:cstheme="minorHAnsi"/>
                <w:color w:val="FFFFFF" w:themeColor="background1"/>
                <w:sz w:val="22"/>
                <w:szCs w:val="22"/>
              </w:rPr>
            </w:pPr>
            <w:r>
              <w:rPr>
                <w:rFonts w:asciiTheme="minorHAnsi" w:hAnsiTheme="minorHAnsi" w:cstheme="minorHAnsi"/>
                <w:b/>
                <w:bCs/>
                <w:color w:val="FFFFFF" w:themeColor="background1"/>
                <w:sz w:val="22"/>
                <w:szCs w:val="22"/>
              </w:rPr>
              <w:t>Adres</w:t>
            </w:r>
          </w:p>
        </w:tc>
      </w:tr>
      <w:tr w:rsidR="00AE3C53" w:rsidRPr="00AE3C53" w14:paraId="217DE7DF"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630D"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D56BD7D"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3B06777"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r>
    </w:tbl>
    <w:p w14:paraId="4F3A54A1" w14:textId="77777777" w:rsidR="005524BF" w:rsidRDefault="005524BF" w:rsidP="00AE3C53">
      <w:pPr>
        <w:pStyle w:val="Standard"/>
        <w:ind w:left="142" w:right="260"/>
        <w:jc w:val="both"/>
        <w:rPr>
          <w:rFonts w:asciiTheme="minorHAnsi" w:hAnsiTheme="minorHAnsi" w:cstheme="minorHAnsi"/>
          <w:sz w:val="22"/>
          <w:szCs w:val="22"/>
        </w:rPr>
      </w:pPr>
    </w:p>
    <w:p w14:paraId="76350CDB" w14:textId="43347A08"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Başvurunuzu değerlendirebilmek adına lütfen </w:t>
      </w:r>
      <w:r w:rsidR="006D14F9">
        <w:rPr>
          <w:rFonts w:asciiTheme="minorHAnsi" w:hAnsiTheme="minorHAnsi" w:cstheme="minorHAnsi"/>
          <w:sz w:val="22"/>
          <w:szCs w:val="22"/>
        </w:rPr>
        <w:t>k</w:t>
      </w:r>
      <w:r w:rsidR="006D14F9" w:rsidRPr="006D14F9">
        <w:rPr>
          <w:rFonts w:asciiTheme="minorHAnsi" w:hAnsiTheme="minorHAnsi" w:cstheme="minorHAnsi"/>
          <w:sz w:val="22"/>
          <w:szCs w:val="22"/>
        </w:rPr>
        <w:t xml:space="preserve">urumumuz </w:t>
      </w:r>
      <w:r w:rsidRPr="00AE3C53">
        <w:rPr>
          <w:rFonts w:asciiTheme="minorHAnsi" w:hAnsiTheme="minorHAnsi" w:cstheme="minorHAnsi"/>
          <w:sz w:val="22"/>
          <w:szCs w:val="22"/>
        </w:rPr>
        <w:t>ile olan ilişiğinizi aşağıdaki bilgileri yanıtlayarak belirtiniz.</w:t>
      </w:r>
    </w:p>
    <w:p w14:paraId="66FB1C99" w14:textId="77777777" w:rsidR="005524BF" w:rsidRDefault="005524BF" w:rsidP="00AE3C53">
      <w:pPr>
        <w:pStyle w:val="Standard"/>
        <w:ind w:left="142" w:right="260"/>
        <w:jc w:val="both"/>
        <w:rPr>
          <w:rFonts w:asciiTheme="minorHAnsi" w:hAnsiTheme="minorHAnsi" w:cstheme="minorHAnsi"/>
          <w:sz w:val="22"/>
          <w:szCs w:val="22"/>
        </w:rPr>
      </w:pPr>
    </w:p>
    <w:p w14:paraId="6BA8EED1" w14:textId="77777777" w:rsidR="005524BF" w:rsidRDefault="005524BF" w:rsidP="00AE3C53">
      <w:pPr>
        <w:pStyle w:val="Standard"/>
        <w:ind w:left="142" w:right="260"/>
        <w:jc w:val="both"/>
        <w:rPr>
          <w:rFonts w:asciiTheme="minorHAnsi" w:hAnsiTheme="minorHAnsi" w:cstheme="minorHAnsi"/>
          <w:sz w:val="22"/>
          <w:szCs w:val="22"/>
        </w:rPr>
      </w:pPr>
    </w:p>
    <w:p w14:paraId="5ACB241F" w14:textId="77777777" w:rsidR="005524BF" w:rsidRDefault="005524BF" w:rsidP="00AE3C53">
      <w:pPr>
        <w:pStyle w:val="Standard"/>
        <w:ind w:left="142" w:right="260"/>
        <w:jc w:val="both"/>
        <w:rPr>
          <w:rFonts w:asciiTheme="minorHAnsi" w:hAnsiTheme="minorHAnsi" w:cstheme="minorHAnsi"/>
          <w:sz w:val="22"/>
          <w:szCs w:val="22"/>
        </w:rPr>
      </w:pPr>
    </w:p>
    <w:p w14:paraId="2861BDBB" w14:textId="77777777" w:rsidR="005524BF" w:rsidRDefault="005524BF" w:rsidP="00AE3C53">
      <w:pPr>
        <w:pStyle w:val="Standard"/>
        <w:ind w:left="142" w:right="260"/>
        <w:jc w:val="both"/>
        <w:rPr>
          <w:rFonts w:asciiTheme="minorHAnsi" w:hAnsiTheme="minorHAnsi" w:cstheme="minorHAnsi"/>
          <w:sz w:val="22"/>
          <w:szCs w:val="22"/>
        </w:rPr>
      </w:pPr>
    </w:p>
    <w:p w14:paraId="68785BB7" w14:textId="77777777" w:rsidR="005524BF" w:rsidRPr="00AE3C53" w:rsidRDefault="005524BF" w:rsidP="00AE3C53">
      <w:pPr>
        <w:pStyle w:val="Standard"/>
        <w:ind w:left="142" w:right="260"/>
        <w:jc w:val="both"/>
        <w:rPr>
          <w:rFonts w:asciiTheme="minorHAnsi" w:hAnsiTheme="minorHAnsi" w:cstheme="minorHAnsi"/>
          <w:sz w:val="22"/>
          <w:szCs w:val="22"/>
        </w:rPr>
      </w:pP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E3C53" w14:paraId="2A56F26F"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3B2C43" w14:textId="77777777"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İlişik sebebi</w:t>
            </w:r>
          </w:p>
          <w:p w14:paraId="351DE62D" w14:textId="77777777" w:rsidR="00AE3C53" w:rsidRPr="00AE3C53" w:rsidRDefault="00AE3C53" w:rsidP="00AE3C53">
            <w:pPr>
              <w:pStyle w:val="Standard"/>
              <w:ind w:left="142" w:right="260"/>
              <w:jc w:val="center"/>
              <w:rPr>
                <w:rFonts w:asciiTheme="minorHAnsi" w:hAnsiTheme="minorHAnsi" w:cstheme="minorHAnsi"/>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40C1C" w14:textId="175B9E77" w:rsidR="00AE3C53" w:rsidRPr="00AE3C53" w:rsidRDefault="006D14F9"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Pr>
                <w:rFonts w:cstheme="minorHAnsi"/>
                <w:b/>
                <w:bCs/>
              </w:rPr>
              <w:t>Müşteri</w:t>
            </w:r>
          </w:p>
          <w:p w14:paraId="37217E1E"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Ziyaretçi</w:t>
            </w:r>
          </w:p>
          <w:p w14:paraId="1AF0069D"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Ortağı</w:t>
            </w:r>
          </w:p>
          <w:p w14:paraId="053A73FB"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Bayi</w:t>
            </w:r>
          </w:p>
          <w:p w14:paraId="2E80077A"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Tedarikçi</w:t>
            </w:r>
          </w:p>
          <w:p w14:paraId="00AB9C01"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Eski Çalışan</w:t>
            </w:r>
          </w:p>
          <w:p w14:paraId="528C8D2E"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Başvurusu/CV Gönderimi Yapan</w:t>
            </w:r>
          </w:p>
          <w:p w14:paraId="75110E1A" w14:textId="77777777"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rPr>
            </w:pPr>
            <w:r w:rsidRPr="00AE3C53">
              <w:rPr>
                <w:rFonts w:cstheme="minorHAnsi"/>
                <w:b/>
                <w:bCs/>
              </w:rPr>
              <w:t>Diğer ……………………</w:t>
            </w:r>
          </w:p>
        </w:tc>
      </w:tr>
      <w:tr w:rsidR="00AE3C53" w:rsidRPr="00AE3C53" w14:paraId="4EEECFA8"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F50E2"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 xml:space="preserve">Açıklama (ilişkinin kaynağı, iletişimde olduğunuz birim, tarih, ilişiğin süresi, sözleşme vb. </w:t>
            </w:r>
            <w:proofErr w:type="gramStart"/>
            <w:r w:rsidRPr="00AE3C53">
              <w:rPr>
                <w:rFonts w:asciiTheme="minorHAnsi" w:hAnsiTheme="minorHAnsi" w:cstheme="minorHAnsi"/>
                <w:sz w:val="22"/>
                <w:szCs w:val="22"/>
              </w:rPr>
              <w:t>bilgiler) :…</w:t>
            </w:r>
            <w:proofErr w:type="gramEnd"/>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 xml:space="preserve"> ………………………</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p>
        </w:tc>
      </w:tr>
    </w:tbl>
    <w:p w14:paraId="3AA14CE7" w14:textId="77777777" w:rsidR="00AE3C53" w:rsidRPr="00C35859" w:rsidRDefault="00AE3C53" w:rsidP="00AE3C53">
      <w:pPr>
        <w:pStyle w:val="Standard"/>
        <w:ind w:left="142" w:right="260"/>
        <w:rPr>
          <w:rFonts w:asciiTheme="minorHAnsi" w:hAnsiTheme="minorHAnsi" w:cstheme="minorHAnsi"/>
          <w:sz w:val="10"/>
          <w:szCs w:val="10"/>
        </w:rPr>
      </w:pPr>
    </w:p>
    <w:p w14:paraId="591010D5"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E3C53" w14:paraId="0332F67C"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62B031" w14:textId="77777777" w:rsidR="00AE3C53" w:rsidRDefault="00AE3C53" w:rsidP="00C35859">
            <w:pPr>
              <w:pStyle w:val="Standard"/>
              <w:ind w:right="261"/>
              <w:rPr>
                <w:rFonts w:asciiTheme="minorHAnsi" w:hAnsiTheme="minorHAnsi" w:cstheme="minorHAnsi"/>
                <w:sz w:val="22"/>
                <w:szCs w:val="22"/>
              </w:rPr>
            </w:pPr>
          </w:p>
          <w:p w14:paraId="5D0E2875" w14:textId="77777777" w:rsidR="00AE3C53" w:rsidRPr="00AE3C53" w:rsidRDefault="00AE3C53" w:rsidP="00C35859">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w:t>
            </w:r>
            <w:r>
              <w:rPr>
                <w:rFonts w:asciiTheme="minorHAnsi" w:hAnsiTheme="minorHAnsi" w:cstheme="minorHAnsi"/>
                <w:sz w:val="22"/>
                <w:szCs w:val="22"/>
              </w:rPr>
              <w:t>…..</w:t>
            </w:r>
          </w:p>
        </w:tc>
      </w:tr>
    </w:tbl>
    <w:p w14:paraId="5526AEB0" w14:textId="77777777" w:rsidR="005A3CFF" w:rsidRDefault="005A3CFF" w:rsidP="00AE3C53">
      <w:pPr>
        <w:pStyle w:val="Standard"/>
        <w:ind w:left="142" w:right="260"/>
        <w:jc w:val="both"/>
        <w:rPr>
          <w:rFonts w:asciiTheme="minorHAnsi" w:hAnsiTheme="minorHAnsi" w:cstheme="minorHAnsi"/>
          <w:b/>
          <w:sz w:val="22"/>
          <w:szCs w:val="22"/>
        </w:rPr>
      </w:pPr>
    </w:p>
    <w:p w14:paraId="48088642"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b/>
          <w:sz w:val="22"/>
          <w:szCs w:val="22"/>
        </w:rPr>
        <w:t>AYDINLATMA METNİ</w:t>
      </w:r>
    </w:p>
    <w:p w14:paraId="0A13672C" w14:textId="3A4BB13B"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İşbu başvuru formu, başvurunuzun değerlendirilerek neticelendirilmesi için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ile olan ilişkinizi tespit etmek başvurunuzda yer alan talepleri yanıtlamak, ilgili kişi olarak kişisel verilerinizi tespit etmek ve ilgili başvurunuza doğru ve kanuni süresinde cevap verebilmek için tanzim edilmiştir. </w:t>
      </w:r>
      <w:r w:rsidR="00D43092" w:rsidRPr="00D43092">
        <w:rPr>
          <w:rFonts w:asciiTheme="minorHAnsi" w:hAnsiTheme="minorHAnsi" w:cstheme="minorHAnsi"/>
          <w:sz w:val="22"/>
          <w:szCs w:val="22"/>
        </w:rPr>
        <w:t>Kurumumuz</w:t>
      </w:r>
      <w:r w:rsidR="00D43092">
        <w:rPr>
          <w:rFonts w:asciiTheme="minorHAnsi" w:hAnsiTheme="minorHAnsi" w:cstheme="minorHAnsi"/>
          <w:sz w:val="22"/>
          <w:szCs w:val="22"/>
        </w:rPr>
        <w:t>un</w:t>
      </w:r>
      <w:r w:rsidRPr="00AE3C53">
        <w:rPr>
          <w:rFonts w:asciiTheme="minorHAnsi" w:hAnsiTheme="minorHAnsi" w:cstheme="minorHAnsi"/>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342E21" w:rsidRPr="00D43092">
        <w:rPr>
          <w:rFonts w:asciiTheme="minorHAnsi" w:hAnsiTheme="minorHAnsi" w:cstheme="minorHAnsi"/>
          <w:sz w:val="22"/>
          <w:szCs w:val="22"/>
        </w:rPr>
        <w:t>Kurumumuz</w:t>
      </w:r>
      <w:r w:rsidRPr="00AE3C53">
        <w:rPr>
          <w:rFonts w:asciiTheme="minorHAnsi" w:hAnsiTheme="minorHAnsi" w:cstheme="minorHAnsi"/>
          <w:sz w:val="22"/>
          <w:szCs w:val="22"/>
        </w:rPr>
        <w:t xml:space="preserve">, sorumluluk almayacaktır ve bu durumda </w:t>
      </w:r>
      <w:r w:rsidR="00D43092" w:rsidRPr="00D43092">
        <w:rPr>
          <w:rFonts w:asciiTheme="minorHAnsi" w:hAnsiTheme="minorHAnsi" w:cstheme="minorHAnsi"/>
          <w:sz w:val="22"/>
          <w:szCs w:val="22"/>
        </w:rPr>
        <w:t xml:space="preserve">Kurumumuzun </w:t>
      </w:r>
      <w:r w:rsidRPr="00AE3C53">
        <w:rPr>
          <w:rFonts w:asciiTheme="minorHAnsi" w:hAnsiTheme="minorHAnsi" w:cstheme="minorHAnsi"/>
          <w:sz w:val="22"/>
          <w:szCs w:val="22"/>
        </w:rPr>
        <w:t xml:space="preserve">başvuruyu reddetme hakkı saklıdır. İşbu formda belirtilen ve tarafımıza iletilen bilgi ve belgeler Kanun’un 13’üncü maddesi uyarınca yapılan başvurunun değerlendirilmesi, cevaplandırılması ve neticelendirilmesi amaçlarıyla sınırlı olarak </w:t>
      </w:r>
      <w:r w:rsidR="00D43092"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tarafından işlenecektir.  İşbu form ve başvuru kapsamında elde edilen bilgiler yazılı, sözlü olarak ve elektronik ortamda yahut fiziki ortamda toplanabilecektir. İşbu kapsamda yürütülen inceleme doğrultusunda ilgili bilgiler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14:paraId="2569CA9E" w14:textId="77777777" w:rsidR="00AE3C53" w:rsidRPr="003C0E41" w:rsidRDefault="00AE3C53" w:rsidP="00AE3C53">
      <w:pPr>
        <w:pStyle w:val="Standard"/>
        <w:ind w:left="142" w:right="260"/>
        <w:jc w:val="both"/>
        <w:rPr>
          <w:rFonts w:asciiTheme="minorHAnsi" w:hAnsiTheme="minorHAnsi" w:cstheme="minorHAnsi"/>
          <w:b/>
          <w:bCs/>
          <w:sz w:val="10"/>
          <w:szCs w:val="10"/>
        </w:rPr>
      </w:pPr>
    </w:p>
    <w:p w14:paraId="668EDBC0" w14:textId="77777777" w:rsidR="00832C0F" w:rsidRPr="00832C0F" w:rsidRDefault="00832C0F" w:rsidP="00832C0F">
      <w:pPr>
        <w:pStyle w:val="Standard"/>
        <w:ind w:left="142" w:right="260"/>
        <w:rPr>
          <w:rFonts w:asciiTheme="minorHAnsi" w:hAnsiTheme="minorHAnsi" w:cstheme="minorHAnsi"/>
          <w:b/>
          <w:bCs/>
          <w:sz w:val="22"/>
          <w:szCs w:val="22"/>
        </w:rPr>
      </w:pPr>
      <w:r w:rsidRPr="00832C0F">
        <w:rPr>
          <w:rFonts w:asciiTheme="minorHAnsi" w:hAnsiTheme="minorHAnsi" w:cstheme="minorHAnsi"/>
          <w:b/>
          <w:bCs/>
          <w:sz w:val="22"/>
          <w:szCs w:val="22"/>
        </w:rPr>
        <w:t xml:space="preserve">Başvuru </w:t>
      </w:r>
      <w:proofErr w:type="gramStart"/>
      <w:r w:rsidRPr="00832C0F">
        <w:rPr>
          <w:rFonts w:asciiTheme="minorHAnsi" w:hAnsiTheme="minorHAnsi" w:cstheme="minorHAnsi"/>
          <w:b/>
          <w:bCs/>
          <w:sz w:val="22"/>
          <w:szCs w:val="22"/>
        </w:rPr>
        <w:t>Tarihi :</w:t>
      </w:r>
      <w:proofErr w:type="gramEnd"/>
    </w:p>
    <w:p w14:paraId="1191321D" w14:textId="77777777" w:rsidR="00AE3C53" w:rsidRPr="00832C0F" w:rsidRDefault="00832C0F" w:rsidP="00832C0F">
      <w:pPr>
        <w:pStyle w:val="Standard"/>
        <w:ind w:left="142" w:right="260"/>
        <w:jc w:val="right"/>
        <w:rPr>
          <w:rFonts w:asciiTheme="minorHAnsi" w:hAnsiTheme="minorHAnsi" w:cstheme="minorHAnsi"/>
          <w:b/>
          <w:bCs/>
          <w:sz w:val="22"/>
          <w:szCs w:val="22"/>
        </w:rPr>
      </w:pPr>
      <w:r w:rsidRPr="00832C0F">
        <w:rPr>
          <w:rFonts w:asciiTheme="minorHAnsi" w:hAnsiTheme="minorHAnsi" w:cstheme="minorHAnsi"/>
          <w:b/>
          <w:bCs/>
          <w:sz w:val="22"/>
          <w:szCs w:val="22"/>
        </w:rPr>
        <w:t xml:space="preserve">İlgili Kişi </w:t>
      </w:r>
      <w:r w:rsidR="00AE3C53" w:rsidRPr="00832C0F">
        <w:rPr>
          <w:rFonts w:asciiTheme="minorHAnsi" w:hAnsiTheme="minorHAnsi" w:cstheme="minorHAnsi"/>
          <w:b/>
          <w:bCs/>
          <w:sz w:val="22"/>
          <w:szCs w:val="22"/>
        </w:rPr>
        <w:t xml:space="preserve">Adı </w:t>
      </w:r>
      <w:r>
        <w:rPr>
          <w:rFonts w:asciiTheme="minorHAnsi" w:hAnsiTheme="minorHAnsi" w:cstheme="minorHAnsi"/>
          <w:b/>
          <w:bCs/>
          <w:sz w:val="22"/>
          <w:szCs w:val="22"/>
        </w:rPr>
        <w:t xml:space="preserve">&amp; </w:t>
      </w:r>
      <w:r w:rsidR="00AE3C53" w:rsidRPr="00832C0F">
        <w:rPr>
          <w:rFonts w:asciiTheme="minorHAnsi" w:hAnsiTheme="minorHAnsi" w:cstheme="minorHAnsi"/>
          <w:b/>
          <w:bCs/>
          <w:sz w:val="22"/>
          <w:szCs w:val="22"/>
        </w:rPr>
        <w:t>Soyadı</w:t>
      </w:r>
    </w:p>
    <w:p w14:paraId="0A3C4274" w14:textId="77777777" w:rsidR="00BB2F42" w:rsidRPr="00832C0F" w:rsidRDefault="00AE3C53" w:rsidP="00832C0F">
      <w:pPr>
        <w:pStyle w:val="Standard"/>
        <w:ind w:left="7930" w:right="260" w:firstLine="566"/>
        <w:jc w:val="center"/>
        <w:rPr>
          <w:rFonts w:asciiTheme="minorHAnsi" w:hAnsiTheme="minorHAnsi" w:cstheme="minorHAnsi"/>
          <w:b/>
          <w:bCs/>
          <w:sz w:val="22"/>
          <w:szCs w:val="22"/>
        </w:rPr>
      </w:pPr>
      <w:r w:rsidRPr="00832C0F">
        <w:rPr>
          <w:rFonts w:asciiTheme="minorHAnsi" w:hAnsiTheme="minorHAnsi" w:cstheme="minorHAnsi"/>
          <w:b/>
          <w:bCs/>
          <w:sz w:val="22"/>
          <w:szCs w:val="22"/>
        </w:rPr>
        <w:t>İmza</w:t>
      </w:r>
    </w:p>
    <w:sectPr w:rsidR="00BB2F42" w:rsidRPr="00832C0F" w:rsidSect="00767B1E">
      <w:headerReference w:type="default" r:id="rId11"/>
      <w:footerReference w:type="default" r:id="rId12"/>
      <w:pgSz w:w="11906" w:h="16838" w:code="9"/>
      <w:pgMar w:top="720" w:right="720" w:bottom="828" w:left="720" w:header="270" w:footer="1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CD834" w14:textId="77777777" w:rsidR="004F3A75" w:rsidRDefault="004F3A75" w:rsidP="008F21B1">
      <w:pPr>
        <w:spacing w:after="0" w:line="240" w:lineRule="auto"/>
      </w:pPr>
      <w:r>
        <w:separator/>
      </w:r>
    </w:p>
  </w:endnote>
  <w:endnote w:type="continuationSeparator" w:id="0">
    <w:p w14:paraId="628F5362" w14:textId="77777777" w:rsidR="004F3A75" w:rsidRDefault="004F3A75"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erif">
    <w:altName w:val="Yu Gothic"/>
    <w:panose1 w:val="020B0604020202020204"/>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DF523" w14:textId="77777777" w:rsidR="00481B35" w:rsidRDefault="00F33572" w:rsidP="00F33572">
    <w:pPr>
      <w:pStyle w:val="Default"/>
      <w:ind w:left="-426" w:right="-284"/>
    </w:pPr>
    <w:r>
      <w:rPr>
        <w:rFonts w:eastAsia="Times New Roman"/>
        <w:sz w:val="20"/>
        <w:szCs w:val="20"/>
        <w:lang w:eastAsia="tr-TR"/>
      </w:rPr>
      <w:t xml:space="preserve">            </w:t>
    </w:r>
    <w:r w:rsidR="00481B35">
      <w:rPr>
        <w:rFonts w:eastAsia="Times New Roman"/>
        <w:sz w:val="20"/>
        <w:szCs w:val="20"/>
        <w:lang w:eastAsia="tr-TR"/>
      </w:rPr>
      <w:t>Kurum içi</w:t>
    </w:r>
    <w:r w:rsidR="00481B35">
      <w:rPr>
        <w:rFonts w:eastAsia="Times New Roman"/>
        <w:sz w:val="20"/>
        <w:szCs w:val="20"/>
        <w:lang w:eastAsia="tr-TR"/>
      </w:rPr>
      <w:tab/>
    </w:r>
    <w:r>
      <w:rPr>
        <w:rFonts w:eastAsia="Times New Roman"/>
        <w:sz w:val="20"/>
        <w:szCs w:val="20"/>
        <w:lang w:eastAsia="tr-TR"/>
      </w:rPr>
      <w:t xml:space="preserve">        </w:t>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sidR="00481B35">
      <w:rPr>
        <w:rFonts w:eastAsia="Times New Roman"/>
        <w:sz w:val="20"/>
        <w:szCs w:val="20"/>
        <w:lang w:eastAsia="tr-TR"/>
      </w:rPr>
      <w:t xml:space="preserve">Sayfa </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PAGE </w:instrText>
    </w:r>
    <w:r w:rsidR="00481B35" w:rsidRPr="005B38AC">
      <w:rPr>
        <w:rFonts w:eastAsia="Times New Roman"/>
        <w:sz w:val="20"/>
        <w:szCs w:val="20"/>
        <w:lang w:eastAsia="tr-TR"/>
      </w:rPr>
      <w:fldChar w:fldCharType="separate"/>
    </w:r>
    <w:r w:rsidR="003C0E41">
      <w:rPr>
        <w:rFonts w:eastAsia="Times New Roman"/>
        <w:noProof/>
        <w:sz w:val="20"/>
        <w:szCs w:val="20"/>
        <w:lang w:eastAsia="tr-TR"/>
      </w:rPr>
      <w:t>2</w:t>
    </w:r>
    <w:r w:rsidR="00481B35" w:rsidRPr="005B38AC">
      <w:rPr>
        <w:rFonts w:eastAsia="Times New Roman"/>
        <w:sz w:val="20"/>
        <w:szCs w:val="20"/>
        <w:lang w:eastAsia="tr-TR"/>
      </w:rPr>
      <w:fldChar w:fldCharType="end"/>
    </w:r>
    <w:r w:rsidR="00481B35" w:rsidRPr="005B38AC">
      <w:rPr>
        <w:rFonts w:eastAsia="Times New Roman"/>
        <w:sz w:val="20"/>
        <w:szCs w:val="20"/>
        <w:lang w:eastAsia="tr-TR"/>
      </w:rPr>
      <w:t>/</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NUMPAGES </w:instrText>
    </w:r>
    <w:r w:rsidR="00481B35" w:rsidRPr="005B38AC">
      <w:rPr>
        <w:rFonts w:eastAsia="Times New Roman"/>
        <w:sz w:val="20"/>
        <w:szCs w:val="20"/>
        <w:lang w:eastAsia="tr-TR"/>
      </w:rPr>
      <w:fldChar w:fldCharType="separate"/>
    </w:r>
    <w:r w:rsidR="003C0E41">
      <w:rPr>
        <w:rFonts w:eastAsia="Times New Roman"/>
        <w:noProof/>
        <w:sz w:val="20"/>
        <w:szCs w:val="20"/>
        <w:lang w:eastAsia="tr-TR"/>
      </w:rPr>
      <w:t>3</w:t>
    </w:r>
    <w:r w:rsidR="00481B35" w:rsidRPr="005B38AC">
      <w:rPr>
        <w:rFonts w:eastAsia="Times New Roman"/>
        <w:sz w:val="20"/>
        <w:szCs w:val="20"/>
        <w:lang w:eastAsia="tr-TR"/>
      </w:rPr>
      <w:fldChar w:fldCharType="end"/>
    </w:r>
  </w:p>
  <w:tbl>
    <w:tblPr>
      <w:tblStyle w:val="TabloKlavuzu"/>
      <w:tblW w:w="10065" w:type="dxa"/>
      <w:tblInd w:w="40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065"/>
    </w:tblGrid>
    <w:tr w:rsidR="00481B35" w14:paraId="1A1DC27E" w14:textId="77777777" w:rsidTr="00F33572">
      <w:trPr>
        <w:trHeight w:val="247"/>
      </w:trPr>
      <w:tc>
        <w:tcPr>
          <w:tcW w:w="10065" w:type="dxa"/>
        </w:tcPr>
        <w:p w14:paraId="57A21A27" w14:textId="77777777" w:rsidR="00481B35" w:rsidRPr="00713457" w:rsidRDefault="00481B35" w:rsidP="00481B35">
          <w:pPr>
            <w:pStyle w:val="AltBilgi"/>
            <w:jc w:val="center"/>
            <w:rPr>
              <w:b/>
              <w:bCs/>
              <w:i/>
              <w:iCs/>
              <w:color w:val="FF0000"/>
              <w:sz w:val="16"/>
              <w:szCs w:val="16"/>
            </w:rPr>
          </w:pPr>
          <w:r w:rsidRPr="00713457">
            <w:rPr>
              <w:b/>
              <w:bCs/>
              <w:i/>
              <w:color w:val="FF0000"/>
              <w:sz w:val="16"/>
              <w:szCs w:val="16"/>
            </w:rPr>
            <w:t xml:space="preserve">*KONTROLSÜZ KOPYA </w:t>
          </w:r>
        </w:p>
        <w:p w14:paraId="00D22D3A" w14:textId="77777777" w:rsidR="00481B35" w:rsidRPr="008F5E22" w:rsidRDefault="00481B35" w:rsidP="00481B35">
          <w:pPr>
            <w:pStyle w:val="AltBilgi"/>
            <w:tabs>
              <w:tab w:val="clear" w:pos="9072"/>
            </w:tabs>
          </w:pPr>
          <w:r>
            <w:rPr>
              <w:color w:val="FF0000"/>
              <w:sz w:val="16"/>
              <w:szCs w:val="16"/>
            </w:rPr>
            <w:t>Dikkat: Basılı evraklar s</w:t>
          </w:r>
          <w:r w:rsidRPr="008F5E22">
            <w:rPr>
              <w:color w:val="FF0000"/>
              <w:sz w:val="16"/>
              <w:szCs w:val="16"/>
            </w:rPr>
            <w:t>on değişiklikleri yansıtmaz. Kullanıcılar en son halini kullandıkları Yazılım/Program/Sunucu/Portal üzerinden erişebilir.</w:t>
          </w:r>
        </w:p>
      </w:tc>
    </w:tr>
  </w:tbl>
  <w:p w14:paraId="02BB2D00" w14:textId="77777777" w:rsidR="00481B35" w:rsidRDefault="00481B3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70B2E" w14:textId="77777777" w:rsidR="004F3A75" w:rsidRDefault="004F3A75" w:rsidP="008F21B1">
      <w:pPr>
        <w:spacing w:after="0" w:line="240" w:lineRule="auto"/>
      </w:pPr>
      <w:r>
        <w:separator/>
      </w:r>
    </w:p>
  </w:footnote>
  <w:footnote w:type="continuationSeparator" w:id="0">
    <w:p w14:paraId="57CA46F1" w14:textId="77777777" w:rsidR="004F3A75" w:rsidRDefault="004F3A75" w:rsidP="008F2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21"/>
      <w:gridCol w:w="5925"/>
      <w:gridCol w:w="1589"/>
      <w:gridCol w:w="1122"/>
    </w:tblGrid>
    <w:tr w:rsidR="00767B1E" w:rsidRPr="00466F20" w14:paraId="561EBCDC" w14:textId="77777777" w:rsidTr="00767B1E">
      <w:trPr>
        <w:cantSplit/>
        <w:trHeight w:val="203"/>
      </w:trPr>
      <w:tc>
        <w:tcPr>
          <w:tcW w:w="2021" w:type="dxa"/>
          <w:vMerge w:val="restart"/>
          <w:vAlign w:val="center"/>
        </w:tcPr>
        <w:p w14:paraId="2C42C7BE" w14:textId="26DA8477" w:rsidR="00767B1E" w:rsidRPr="00466F20" w:rsidRDefault="005524BF" w:rsidP="00767B1E">
          <w:pPr>
            <w:tabs>
              <w:tab w:val="center" w:pos="4536"/>
              <w:tab w:val="right" w:pos="9072"/>
            </w:tabs>
            <w:ind w:right="360" w:firstLine="360"/>
            <w:rPr>
              <w:rFonts w:ascii="Tahoma" w:hAnsi="Tahoma" w:cs="Tahoma"/>
              <w:b/>
            </w:rPr>
          </w:pPr>
          <w:r w:rsidRPr="002D1425">
            <w:rPr>
              <w:b/>
              <w:bCs/>
              <w:noProof/>
            </w:rPr>
            <w:drawing>
              <wp:anchor distT="0" distB="0" distL="114300" distR="114300" simplePos="0" relativeHeight="251659264" behindDoc="0" locked="0" layoutInCell="1" hidden="0" allowOverlap="1" wp14:anchorId="28188879" wp14:editId="3D66CF42">
                <wp:simplePos x="0" y="0"/>
                <wp:positionH relativeFrom="column">
                  <wp:posOffset>7620</wp:posOffset>
                </wp:positionH>
                <wp:positionV relativeFrom="paragraph">
                  <wp:posOffset>-71120</wp:posOffset>
                </wp:positionV>
                <wp:extent cx="1184910" cy="344170"/>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184910" cy="344170"/>
                        </a:xfrm>
                        <a:prstGeom prst="rect">
                          <a:avLst/>
                        </a:prstGeom>
                        <a:ln/>
                      </pic:spPr>
                    </pic:pic>
                  </a:graphicData>
                </a:graphic>
                <wp14:sizeRelH relativeFrom="margin">
                  <wp14:pctWidth>0</wp14:pctWidth>
                </wp14:sizeRelH>
                <wp14:sizeRelV relativeFrom="margin">
                  <wp14:pctHeight>0</wp14:pctHeight>
                </wp14:sizeRelV>
              </wp:anchor>
            </w:drawing>
          </w:r>
        </w:p>
      </w:tc>
      <w:tc>
        <w:tcPr>
          <w:tcW w:w="5925" w:type="dxa"/>
          <w:vMerge w:val="restart"/>
          <w:vAlign w:val="center"/>
        </w:tcPr>
        <w:p w14:paraId="18F57BD9" w14:textId="1624A862" w:rsidR="00767B1E" w:rsidRPr="00466F20" w:rsidRDefault="00767B1E" w:rsidP="00767B1E">
          <w:pPr>
            <w:tabs>
              <w:tab w:val="center" w:pos="4536"/>
              <w:tab w:val="right" w:pos="9072"/>
            </w:tabs>
            <w:jc w:val="center"/>
            <w:rPr>
              <w:rFonts w:ascii="Tahoma" w:hAnsi="Tahoma" w:cs="Tahoma"/>
              <w:b/>
            </w:rPr>
          </w:pPr>
          <w:r>
            <w:rPr>
              <w:rFonts w:ascii="Tahoma" w:hAnsi="Tahoma" w:cs="Tahoma"/>
              <w:b/>
            </w:rPr>
            <w:t xml:space="preserve">İLGİLİ KİŞİ BAŞVURU </w:t>
          </w:r>
          <w:r w:rsidR="005524BF">
            <w:rPr>
              <w:rFonts w:ascii="Tahoma" w:hAnsi="Tahoma" w:cs="Tahoma"/>
              <w:b/>
            </w:rPr>
            <w:t>FORMU</w:t>
          </w:r>
        </w:p>
      </w:tc>
      <w:tc>
        <w:tcPr>
          <w:tcW w:w="1589" w:type="dxa"/>
          <w:vAlign w:val="center"/>
        </w:tcPr>
        <w:p w14:paraId="1C9CF3AC" w14:textId="77777777" w:rsidR="00767B1E" w:rsidRPr="00466F20" w:rsidRDefault="00767B1E" w:rsidP="00767B1E">
          <w:pPr>
            <w:tabs>
              <w:tab w:val="center" w:pos="4536"/>
              <w:tab w:val="right" w:pos="9072"/>
            </w:tabs>
            <w:rPr>
              <w:rFonts w:ascii="Tahoma" w:hAnsi="Tahoma" w:cs="Tahoma"/>
              <w:b/>
              <w:sz w:val="12"/>
              <w:szCs w:val="12"/>
            </w:rPr>
          </w:pPr>
          <w:r w:rsidRPr="00466F20">
            <w:rPr>
              <w:rFonts w:ascii="Tahoma" w:hAnsi="Tahoma" w:cs="Tahoma"/>
              <w:b/>
              <w:sz w:val="12"/>
              <w:szCs w:val="12"/>
            </w:rPr>
            <w:t>DOKÜMAN NO:</w:t>
          </w:r>
        </w:p>
      </w:tc>
      <w:tc>
        <w:tcPr>
          <w:tcW w:w="1122" w:type="dxa"/>
          <w:vAlign w:val="center"/>
        </w:tcPr>
        <w:p w14:paraId="4C3CDE08" w14:textId="72FB2D54" w:rsidR="00767B1E" w:rsidRPr="005524BF" w:rsidRDefault="005524BF" w:rsidP="00767B1E">
          <w:pPr>
            <w:tabs>
              <w:tab w:val="center" w:pos="4536"/>
              <w:tab w:val="right" w:pos="9072"/>
            </w:tabs>
            <w:rPr>
              <w:rFonts w:ascii="Tahoma" w:hAnsi="Tahoma" w:cs="Tahoma"/>
              <w:b/>
              <w:sz w:val="12"/>
              <w:szCs w:val="12"/>
            </w:rPr>
          </w:pPr>
          <w:r>
            <w:rPr>
              <w:rFonts w:ascii="Tahoma" w:hAnsi="Tahoma" w:cs="Tahoma"/>
              <w:b/>
              <w:sz w:val="12"/>
              <w:szCs w:val="12"/>
            </w:rPr>
            <w:t>KVYS.</w:t>
          </w:r>
          <w:r w:rsidRPr="005524BF">
            <w:rPr>
              <w:rFonts w:ascii="Tahoma" w:hAnsi="Tahoma" w:cs="Tahoma"/>
              <w:b/>
              <w:sz w:val="12"/>
              <w:szCs w:val="12"/>
            </w:rPr>
            <w:t>FR.01</w:t>
          </w:r>
        </w:p>
      </w:tc>
    </w:tr>
    <w:tr w:rsidR="00767B1E" w:rsidRPr="00466F20" w14:paraId="7F3A01BF" w14:textId="77777777" w:rsidTr="00767B1E">
      <w:trPr>
        <w:cantSplit/>
        <w:trHeight w:val="463"/>
      </w:trPr>
      <w:tc>
        <w:tcPr>
          <w:tcW w:w="2021" w:type="dxa"/>
          <w:vMerge/>
          <w:vAlign w:val="center"/>
        </w:tcPr>
        <w:p w14:paraId="74402999" w14:textId="77777777" w:rsidR="00767B1E" w:rsidRPr="00466F20" w:rsidRDefault="00767B1E" w:rsidP="00767B1E">
          <w:pPr>
            <w:tabs>
              <w:tab w:val="center" w:pos="4536"/>
              <w:tab w:val="right" w:pos="9072"/>
            </w:tabs>
            <w:ind w:right="-103" w:hanging="142"/>
            <w:rPr>
              <w:rFonts w:ascii="Tahoma" w:hAnsi="Tahoma" w:cs="Tahoma"/>
            </w:rPr>
          </w:pPr>
        </w:p>
      </w:tc>
      <w:tc>
        <w:tcPr>
          <w:tcW w:w="5925" w:type="dxa"/>
          <w:vMerge/>
          <w:vAlign w:val="center"/>
        </w:tcPr>
        <w:p w14:paraId="5C88BF14" w14:textId="77777777" w:rsidR="00767B1E" w:rsidRPr="00466F20" w:rsidRDefault="00767B1E" w:rsidP="00767B1E">
          <w:pPr>
            <w:tabs>
              <w:tab w:val="center" w:pos="4536"/>
              <w:tab w:val="right" w:pos="9072"/>
            </w:tabs>
            <w:rPr>
              <w:rFonts w:ascii="Tahoma" w:hAnsi="Tahoma" w:cs="Tahoma"/>
              <w:b/>
            </w:rPr>
          </w:pPr>
        </w:p>
      </w:tc>
      <w:tc>
        <w:tcPr>
          <w:tcW w:w="1589" w:type="dxa"/>
          <w:vAlign w:val="center"/>
        </w:tcPr>
        <w:p w14:paraId="05173CB5" w14:textId="77777777" w:rsidR="00767B1E" w:rsidRPr="00466F20" w:rsidRDefault="00767B1E" w:rsidP="00767B1E">
          <w:pPr>
            <w:tabs>
              <w:tab w:val="center" w:pos="4536"/>
              <w:tab w:val="right" w:pos="9072"/>
            </w:tabs>
            <w:rPr>
              <w:rFonts w:ascii="Tahoma" w:hAnsi="Tahoma" w:cs="Tahoma"/>
              <w:b/>
              <w:sz w:val="12"/>
              <w:szCs w:val="12"/>
            </w:rPr>
          </w:pPr>
          <w:r w:rsidRPr="00466F20">
            <w:rPr>
              <w:rFonts w:ascii="Tahoma" w:hAnsi="Tahoma" w:cs="Tahoma"/>
              <w:b/>
              <w:sz w:val="12"/>
              <w:szCs w:val="12"/>
            </w:rPr>
            <w:t>YAYIN TARİHİ:</w:t>
          </w:r>
        </w:p>
      </w:tc>
      <w:tc>
        <w:tcPr>
          <w:tcW w:w="1122" w:type="dxa"/>
          <w:vAlign w:val="center"/>
        </w:tcPr>
        <w:p w14:paraId="4DCAFC33" w14:textId="12B8A92F" w:rsidR="00767B1E" w:rsidRPr="005524BF" w:rsidRDefault="005524BF" w:rsidP="00767B1E">
          <w:pPr>
            <w:tabs>
              <w:tab w:val="center" w:pos="4536"/>
              <w:tab w:val="right" w:pos="9072"/>
            </w:tabs>
            <w:rPr>
              <w:rFonts w:ascii="Tahoma" w:hAnsi="Tahoma" w:cs="Tahoma"/>
              <w:b/>
              <w:sz w:val="12"/>
              <w:szCs w:val="12"/>
            </w:rPr>
          </w:pPr>
          <w:r>
            <w:rPr>
              <w:rFonts w:ascii="Tahoma" w:hAnsi="Tahoma" w:cs="Tahoma"/>
              <w:b/>
              <w:sz w:val="12"/>
              <w:szCs w:val="12"/>
            </w:rPr>
            <w:t>30.12.2025</w:t>
          </w:r>
        </w:p>
      </w:tc>
    </w:tr>
    <w:tr w:rsidR="00767B1E" w:rsidRPr="00466F20" w14:paraId="1B3B41E2" w14:textId="77777777" w:rsidTr="00767B1E">
      <w:trPr>
        <w:cantSplit/>
        <w:trHeight w:val="203"/>
      </w:trPr>
      <w:tc>
        <w:tcPr>
          <w:tcW w:w="2021" w:type="dxa"/>
          <w:vMerge/>
          <w:vAlign w:val="center"/>
        </w:tcPr>
        <w:p w14:paraId="6F61F8B1" w14:textId="77777777" w:rsidR="00767B1E" w:rsidRPr="00466F20" w:rsidRDefault="00767B1E" w:rsidP="00767B1E">
          <w:pPr>
            <w:tabs>
              <w:tab w:val="center" w:pos="4536"/>
              <w:tab w:val="right" w:pos="9072"/>
            </w:tabs>
            <w:ind w:right="-103" w:hanging="142"/>
            <w:rPr>
              <w:rFonts w:ascii="Tahoma" w:hAnsi="Tahoma" w:cs="Tahoma"/>
            </w:rPr>
          </w:pPr>
        </w:p>
      </w:tc>
      <w:tc>
        <w:tcPr>
          <w:tcW w:w="5925" w:type="dxa"/>
          <w:vMerge/>
          <w:vAlign w:val="center"/>
        </w:tcPr>
        <w:p w14:paraId="1C8E8554" w14:textId="77777777" w:rsidR="00767B1E" w:rsidRPr="00466F20" w:rsidRDefault="00767B1E" w:rsidP="00767B1E">
          <w:pPr>
            <w:tabs>
              <w:tab w:val="center" w:pos="4536"/>
              <w:tab w:val="right" w:pos="9072"/>
            </w:tabs>
            <w:rPr>
              <w:rFonts w:ascii="Tahoma" w:hAnsi="Tahoma" w:cs="Tahoma"/>
              <w:b/>
            </w:rPr>
          </w:pPr>
        </w:p>
      </w:tc>
      <w:tc>
        <w:tcPr>
          <w:tcW w:w="1589" w:type="dxa"/>
          <w:vAlign w:val="center"/>
        </w:tcPr>
        <w:p w14:paraId="229DB811" w14:textId="77777777" w:rsidR="00767B1E" w:rsidRPr="00466F20" w:rsidRDefault="00767B1E" w:rsidP="00767B1E">
          <w:pPr>
            <w:tabs>
              <w:tab w:val="center" w:pos="4536"/>
              <w:tab w:val="right" w:pos="9072"/>
            </w:tabs>
            <w:rPr>
              <w:rFonts w:ascii="Tahoma" w:hAnsi="Tahoma" w:cs="Tahoma"/>
              <w:b/>
              <w:sz w:val="12"/>
              <w:szCs w:val="12"/>
            </w:rPr>
          </w:pPr>
          <w:r w:rsidRPr="00466F20">
            <w:rPr>
              <w:rFonts w:ascii="Tahoma" w:hAnsi="Tahoma" w:cs="Tahoma"/>
              <w:b/>
              <w:sz w:val="12"/>
              <w:szCs w:val="12"/>
            </w:rPr>
            <w:t>REVİZYON NO/TARİH:</w:t>
          </w:r>
        </w:p>
      </w:tc>
      <w:tc>
        <w:tcPr>
          <w:tcW w:w="1122" w:type="dxa"/>
          <w:vAlign w:val="center"/>
        </w:tcPr>
        <w:p w14:paraId="17AB21C5" w14:textId="77777777" w:rsidR="00767B1E" w:rsidRPr="00466F20" w:rsidRDefault="00767B1E" w:rsidP="00767B1E">
          <w:pPr>
            <w:tabs>
              <w:tab w:val="center" w:pos="4536"/>
              <w:tab w:val="right" w:pos="9072"/>
            </w:tabs>
            <w:rPr>
              <w:rFonts w:ascii="Tahoma" w:hAnsi="Tahoma" w:cs="Tahoma"/>
              <w:b/>
              <w:sz w:val="12"/>
              <w:szCs w:val="12"/>
            </w:rPr>
          </w:pPr>
          <w:r w:rsidRPr="00466F20">
            <w:rPr>
              <w:rFonts w:ascii="Tahoma" w:hAnsi="Tahoma" w:cs="Tahoma"/>
              <w:b/>
              <w:sz w:val="12"/>
              <w:szCs w:val="12"/>
            </w:rPr>
            <w:t xml:space="preserve">00 / </w:t>
          </w:r>
        </w:p>
      </w:tc>
    </w:tr>
    <w:tr w:rsidR="00767B1E" w:rsidRPr="00466F20" w14:paraId="44745C68" w14:textId="77777777" w:rsidTr="00767B1E">
      <w:trPr>
        <w:cantSplit/>
        <w:trHeight w:val="203"/>
      </w:trPr>
      <w:tc>
        <w:tcPr>
          <w:tcW w:w="2021" w:type="dxa"/>
          <w:vMerge/>
          <w:vAlign w:val="center"/>
        </w:tcPr>
        <w:p w14:paraId="4B5B413C" w14:textId="77777777" w:rsidR="00767B1E" w:rsidRPr="00466F20" w:rsidRDefault="00767B1E" w:rsidP="00767B1E">
          <w:pPr>
            <w:tabs>
              <w:tab w:val="center" w:pos="4536"/>
              <w:tab w:val="right" w:pos="9072"/>
            </w:tabs>
            <w:ind w:right="-103" w:hanging="142"/>
            <w:rPr>
              <w:rFonts w:ascii="Tahoma" w:hAnsi="Tahoma" w:cs="Tahoma"/>
            </w:rPr>
          </w:pPr>
        </w:p>
      </w:tc>
      <w:tc>
        <w:tcPr>
          <w:tcW w:w="5925" w:type="dxa"/>
          <w:vMerge/>
          <w:vAlign w:val="center"/>
        </w:tcPr>
        <w:p w14:paraId="06E2753D" w14:textId="77777777" w:rsidR="00767B1E" w:rsidRPr="00466F20" w:rsidRDefault="00767B1E" w:rsidP="00767B1E">
          <w:pPr>
            <w:tabs>
              <w:tab w:val="center" w:pos="4536"/>
              <w:tab w:val="right" w:pos="9072"/>
            </w:tabs>
            <w:rPr>
              <w:rFonts w:ascii="Tahoma" w:hAnsi="Tahoma" w:cs="Tahoma"/>
              <w:b/>
            </w:rPr>
          </w:pPr>
        </w:p>
      </w:tc>
      <w:tc>
        <w:tcPr>
          <w:tcW w:w="1589" w:type="dxa"/>
          <w:vAlign w:val="center"/>
        </w:tcPr>
        <w:p w14:paraId="38B861DA" w14:textId="77777777" w:rsidR="00767B1E" w:rsidRPr="00466F20" w:rsidRDefault="00767B1E" w:rsidP="00767B1E">
          <w:pPr>
            <w:tabs>
              <w:tab w:val="center" w:pos="4536"/>
              <w:tab w:val="right" w:pos="9072"/>
            </w:tabs>
            <w:rPr>
              <w:rFonts w:ascii="Tahoma" w:hAnsi="Tahoma" w:cs="Tahoma"/>
              <w:b/>
              <w:sz w:val="12"/>
              <w:szCs w:val="12"/>
            </w:rPr>
          </w:pPr>
          <w:r w:rsidRPr="00466F20">
            <w:rPr>
              <w:rFonts w:ascii="Tahoma" w:hAnsi="Tahoma" w:cs="Tahoma"/>
              <w:b/>
              <w:sz w:val="12"/>
              <w:szCs w:val="12"/>
            </w:rPr>
            <w:t>GİZLİLİK SINIFI:</w:t>
          </w:r>
        </w:p>
      </w:tc>
      <w:tc>
        <w:tcPr>
          <w:tcW w:w="1122" w:type="dxa"/>
          <w:vAlign w:val="center"/>
        </w:tcPr>
        <w:p w14:paraId="148EC6FC" w14:textId="77777777" w:rsidR="00767B1E" w:rsidRPr="00466F20" w:rsidRDefault="00767B1E" w:rsidP="00767B1E">
          <w:pPr>
            <w:tabs>
              <w:tab w:val="center" w:pos="4536"/>
              <w:tab w:val="right" w:pos="9072"/>
            </w:tabs>
            <w:rPr>
              <w:rFonts w:ascii="Tahoma" w:hAnsi="Tahoma" w:cs="Tahoma"/>
              <w:b/>
              <w:sz w:val="12"/>
              <w:szCs w:val="12"/>
            </w:rPr>
          </w:pPr>
          <w:r>
            <w:rPr>
              <w:rFonts w:ascii="Tahoma" w:hAnsi="Tahoma" w:cs="Tahoma"/>
              <w:b/>
              <w:sz w:val="12"/>
              <w:szCs w:val="12"/>
            </w:rPr>
            <w:t>GENEL</w:t>
          </w:r>
        </w:p>
      </w:tc>
    </w:tr>
  </w:tbl>
  <w:p w14:paraId="4B001F20" w14:textId="77777777" w:rsidR="00481B35" w:rsidRDefault="00481B3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5pt;height:9.95pt" o:bullet="t">
        <v:imagedata r:id="rId1" o:title="mso345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26943">
    <w:abstractNumId w:val="0"/>
  </w:num>
  <w:num w:numId="2" w16cid:durableId="910041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61B7A"/>
    <w:rsid w:val="00075C78"/>
    <w:rsid w:val="000D1E11"/>
    <w:rsid w:val="000E695E"/>
    <w:rsid w:val="00104240"/>
    <w:rsid w:val="00117FC1"/>
    <w:rsid w:val="001201F7"/>
    <w:rsid w:val="00127F90"/>
    <w:rsid w:val="00147E92"/>
    <w:rsid w:val="001A2EC8"/>
    <w:rsid w:val="001C6A89"/>
    <w:rsid w:val="001C6E0B"/>
    <w:rsid w:val="001E3692"/>
    <w:rsid w:val="001F6505"/>
    <w:rsid w:val="00201080"/>
    <w:rsid w:val="00254E36"/>
    <w:rsid w:val="00276DD7"/>
    <w:rsid w:val="00283882"/>
    <w:rsid w:val="002A0206"/>
    <w:rsid w:val="002C0200"/>
    <w:rsid w:val="002E140B"/>
    <w:rsid w:val="002F576E"/>
    <w:rsid w:val="003166EE"/>
    <w:rsid w:val="003167EE"/>
    <w:rsid w:val="003217AA"/>
    <w:rsid w:val="00322492"/>
    <w:rsid w:val="003359DD"/>
    <w:rsid w:val="00342E21"/>
    <w:rsid w:val="003B5355"/>
    <w:rsid w:val="003C0E41"/>
    <w:rsid w:val="003E6967"/>
    <w:rsid w:val="004117FA"/>
    <w:rsid w:val="00412147"/>
    <w:rsid w:val="004758AD"/>
    <w:rsid w:val="00481B35"/>
    <w:rsid w:val="004E56D8"/>
    <w:rsid w:val="004F3A75"/>
    <w:rsid w:val="005524BF"/>
    <w:rsid w:val="00585FBD"/>
    <w:rsid w:val="005A3CFF"/>
    <w:rsid w:val="005B2D9D"/>
    <w:rsid w:val="0063041A"/>
    <w:rsid w:val="006547A4"/>
    <w:rsid w:val="00674D68"/>
    <w:rsid w:val="006C4AC9"/>
    <w:rsid w:val="006D14F9"/>
    <w:rsid w:val="00711D39"/>
    <w:rsid w:val="0071573A"/>
    <w:rsid w:val="00737091"/>
    <w:rsid w:val="00741300"/>
    <w:rsid w:val="00767B1E"/>
    <w:rsid w:val="00783DC6"/>
    <w:rsid w:val="007A59FE"/>
    <w:rsid w:val="007E0285"/>
    <w:rsid w:val="00805FA6"/>
    <w:rsid w:val="00826A15"/>
    <w:rsid w:val="00832C0F"/>
    <w:rsid w:val="0084147F"/>
    <w:rsid w:val="008611D7"/>
    <w:rsid w:val="008C603B"/>
    <w:rsid w:val="008E05B1"/>
    <w:rsid w:val="008E2532"/>
    <w:rsid w:val="008F21B1"/>
    <w:rsid w:val="0090719A"/>
    <w:rsid w:val="009276A4"/>
    <w:rsid w:val="00941E6D"/>
    <w:rsid w:val="0094598C"/>
    <w:rsid w:val="009474E9"/>
    <w:rsid w:val="009556E8"/>
    <w:rsid w:val="0097356B"/>
    <w:rsid w:val="00980FE3"/>
    <w:rsid w:val="009912C2"/>
    <w:rsid w:val="009A0698"/>
    <w:rsid w:val="009F6BFA"/>
    <w:rsid w:val="009F7C0B"/>
    <w:rsid w:val="00A247A7"/>
    <w:rsid w:val="00A34C24"/>
    <w:rsid w:val="00A426D2"/>
    <w:rsid w:val="00A66367"/>
    <w:rsid w:val="00A663F3"/>
    <w:rsid w:val="00A727C4"/>
    <w:rsid w:val="00AA27C7"/>
    <w:rsid w:val="00AC0BF2"/>
    <w:rsid w:val="00AE3C53"/>
    <w:rsid w:val="00AF0048"/>
    <w:rsid w:val="00AF23D5"/>
    <w:rsid w:val="00B367D9"/>
    <w:rsid w:val="00B67079"/>
    <w:rsid w:val="00B75C67"/>
    <w:rsid w:val="00B855AB"/>
    <w:rsid w:val="00BA2BB1"/>
    <w:rsid w:val="00BB2F42"/>
    <w:rsid w:val="00BB6657"/>
    <w:rsid w:val="00BF351B"/>
    <w:rsid w:val="00C07029"/>
    <w:rsid w:val="00C11CD6"/>
    <w:rsid w:val="00C22C2C"/>
    <w:rsid w:val="00C2548B"/>
    <w:rsid w:val="00C35859"/>
    <w:rsid w:val="00C76D21"/>
    <w:rsid w:val="00CD7590"/>
    <w:rsid w:val="00D27A76"/>
    <w:rsid w:val="00D337A5"/>
    <w:rsid w:val="00D34F56"/>
    <w:rsid w:val="00D37568"/>
    <w:rsid w:val="00D43092"/>
    <w:rsid w:val="00D53F09"/>
    <w:rsid w:val="00D638AB"/>
    <w:rsid w:val="00D82788"/>
    <w:rsid w:val="00DA01A2"/>
    <w:rsid w:val="00DA7E3A"/>
    <w:rsid w:val="00DC198A"/>
    <w:rsid w:val="00DC379F"/>
    <w:rsid w:val="00DC43F8"/>
    <w:rsid w:val="00DD1474"/>
    <w:rsid w:val="00DF7A27"/>
    <w:rsid w:val="00E12591"/>
    <w:rsid w:val="00E27A3E"/>
    <w:rsid w:val="00E407E8"/>
    <w:rsid w:val="00E447DD"/>
    <w:rsid w:val="00E50203"/>
    <w:rsid w:val="00F076A8"/>
    <w:rsid w:val="00F15BB3"/>
    <w:rsid w:val="00F3286D"/>
    <w:rsid w:val="00F33572"/>
    <w:rsid w:val="00F90EF6"/>
    <w:rsid w:val="00FD3066"/>
    <w:rsid w:val="00FE5EEE"/>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8A71A"/>
  <w15:docId w15:val="{5E16C9FD-FBA3-4ECC-8478-9E999B20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1B1"/>
    <w:rPr>
      <w:rFonts w:ascii="Calibri" w:eastAsia="Times New Roman" w:hAnsi="Calibri" w:cs="Times New Roman"/>
    </w:rPr>
  </w:style>
  <w:style w:type="paragraph" w:styleId="Balk1">
    <w:name w:val="heading 1"/>
    <w:basedOn w:val="Normal"/>
    <w:next w:val="Normal"/>
    <w:link w:val="Balk1Char"/>
    <w:uiPriority w:val="9"/>
    <w:qFormat/>
    <w:rsid w:val="00075C78"/>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 w:type="character" w:customStyle="1" w:styleId="Balk1Char">
    <w:name w:val="Başlık 1 Char"/>
    <w:basedOn w:val="VarsaylanParagrafYazTipi"/>
    <w:link w:val="Balk1"/>
    <w:uiPriority w:val="9"/>
    <w:rsid w:val="00075C78"/>
    <w:rPr>
      <w:rFonts w:asciiTheme="majorHAnsi" w:eastAsiaTheme="majorEastAsia" w:hAnsiTheme="majorHAnsi" w:cstheme="majorBidi"/>
      <w:color w:val="365F91" w:themeColor="accent1" w:themeShade="BF"/>
      <w:kern w:val="2"/>
      <w:sz w:val="40"/>
      <w:szCs w:val="40"/>
    </w:rPr>
  </w:style>
  <w:style w:type="character" w:styleId="SayfaNumaras">
    <w:name w:val="page number"/>
    <w:basedOn w:val="VarsaylanParagrafYazTipi"/>
    <w:rsid w:val="00075C78"/>
  </w:style>
  <w:style w:type="paragraph" w:styleId="GvdeMetni">
    <w:name w:val="Body Text"/>
    <w:basedOn w:val="Normal"/>
    <w:link w:val="GvdeMetniChar"/>
    <w:rsid w:val="00075C78"/>
    <w:pPr>
      <w:spacing w:after="0" w:line="240" w:lineRule="auto"/>
      <w:jc w:val="both"/>
    </w:pPr>
    <w:rPr>
      <w:rFonts w:ascii="Times New Roman" w:hAnsi="Times New Roman"/>
      <w:sz w:val="20"/>
      <w:szCs w:val="20"/>
      <w:lang w:eastAsia="tr-TR"/>
    </w:rPr>
  </w:style>
  <w:style w:type="character" w:customStyle="1" w:styleId="GvdeMetniChar">
    <w:name w:val="Gövde Metni Char"/>
    <w:basedOn w:val="VarsaylanParagrafYazTipi"/>
    <w:link w:val="GvdeMetni"/>
    <w:rsid w:val="00075C78"/>
    <w:rPr>
      <w:rFonts w:ascii="Times New Roman" w:eastAsia="Times New Roman" w:hAnsi="Times New Roman" w:cs="Times New Roman"/>
      <w:sz w:val="20"/>
      <w:szCs w:val="20"/>
      <w:lang w:eastAsia="tr-TR"/>
    </w:rPr>
  </w:style>
  <w:style w:type="character" w:styleId="Kpr">
    <w:name w:val="Hyperlink"/>
    <w:basedOn w:val="VarsaylanParagrafYazTipi"/>
    <w:uiPriority w:val="99"/>
    <w:unhideWhenUsed/>
    <w:rsid w:val="00075C78"/>
    <w:rPr>
      <w:color w:val="0000FF" w:themeColor="hyperlink"/>
      <w:u w:val="single"/>
    </w:rPr>
  </w:style>
  <w:style w:type="character" w:styleId="zmlenmeyenBahsetme">
    <w:name w:val="Unresolved Mention"/>
    <w:basedOn w:val="VarsaylanParagrafYazTipi"/>
    <w:uiPriority w:val="99"/>
    <w:semiHidden/>
    <w:unhideWhenUsed/>
    <w:rsid w:val="00075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info@evotechb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58c791-8b6b-4029-8a55-f0b17f768275">
      <Terms xmlns="http://schemas.microsoft.com/office/infopath/2007/PartnerControls"/>
    </lcf76f155ced4ddcb4097134ff3c332f>
    <TaxCatchAll xmlns="47f35b17-8429-4881-969f-512126d665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2C8088738B6B2438FBECDE83963EB9A" ma:contentTypeVersion="17" ma:contentTypeDescription="Yeni belge oluşturun." ma:contentTypeScope="" ma:versionID="6299ba1d7302461d11f4b9a74ee8b591">
  <xsd:schema xmlns:xsd="http://www.w3.org/2001/XMLSchema" xmlns:xs="http://www.w3.org/2001/XMLSchema" xmlns:p="http://schemas.microsoft.com/office/2006/metadata/properties" xmlns:ns2="2b58c791-8b6b-4029-8a55-f0b17f768275" xmlns:ns3="47f35b17-8429-4881-969f-512126d6656d" targetNamespace="http://schemas.microsoft.com/office/2006/metadata/properties" ma:root="true" ma:fieldsID="43d6a57876b6bbe486d1bf21c1b11b50" ns2:_="" ns3:_="">
    <xsd:import namespace="2b58c791-8b6b-4029-8a55-f0b17f768275"/>
    <xsd:import namespace="47f35b17-8429-4881-969f-512126d665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c791-8b6b-4029-8a55-f0b17f768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Resim Etiketleri" ma:readOnly="false" ma:fieldId="{5cf76f15-5ced-4ddc-b409-7134ff3c332f}" ma:taxonomyMulti="true" ma:sspId="7f28f4be-3abe-40d9-97dc-c61a952359be"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f35b17-8429-4881-969f-512126d665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4cbfe32-7a62-460c-93f3-4d1e5a6ddca8}" ma:internalName="TaxCatchAll" ma:showField="CatchAllData" ma:web="47f35b17-8429-4881-969f-512126d6656d">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 ds:uri="2b58c791-8b6b-4029-8a55-f0b17f768275"/>
    <ds:schemaRef ds:uri="47f35b17-8429-4881-969f-512126d6656d"/>
  </ds:schemaRefs>
</ds:datastoreItem>
</file>

<file path=customXml/itemProps2.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3.xml><?xml version="1.0" encoding="utf-8"?>
<ds:datastoreItem xmlns:ds="http://schemas.openxmlformats.org/officeDocument/2006/customXml" ds:itemID="{505B53C8-903C-4CFE-8612-79399474B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c791-8b6b-4029-8a55-f0b17f768275"/>
    <ds:schemaRef ds:uri="47f35b17-8429-4881-969f-512126d665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663</Words>
  <Characters>3783</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ça Özcihan</cp:lastModifiedBy>
  <cp:revision>8</cp:revision>
  <cp:lastPrinted>2012-04-04T06:16:00Z</cp:lastPrinted>
  <dcterms:created xsi:type="dcterms:W3CDTF">2020-01-28T10:59:00Z</dcterms:created>
  <dcterms:modified xsi:type="dcterms:W3CDTF">2026-01-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8088738B6B2438FBECDE83963EB9A</vt:lpwstr>
  </property>
  <property fmtid="{D5CDD505-2E9C-101B-9397-08002B2CF9AE}" pid="3" name="MediaServiceImageTags">
    <vt:lpwstr/>
  </property>
</Properties>
</file>